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09:28:4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mem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 to help with this particular class, then of course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applying!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1:28:50Z</dcterms:created>
  <dcterms:modified xsi:type="dcterms:W3CDTF">2021-05-27T21:2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09:28:4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